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CA0D43E" w14:textId="627E8AD8" w:rsidR="00571317" w:rsidRDefault="00571317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ocus Group Results</w:t>
      </w:r>
    </w:p>
    <w:p w14:paraId="2BA1609A" w14:textId="6903CF81" w:rsidR="00571317" w:rsidRDefault="00571317">
      <w:pPr>
        <w:rPr>
          <w:rFonts w:ascii="Times New Roman" w:hAnsi="Times New Roman" w:cs="Times New Roman"/>
        </w:rPr>
      </w:pPr>
    </w:p>
    <w:p w14:paraId="523C86B7" w14:textId="0AE46FAF" w:rsidR="00571317" w:rsidRDefault="00571317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lison Janes: </w:t>
      </w:r>
    </w:p>
    <w:p w14:paraId="789D3974" w14:textId="2AA43670" w:rsidR="00571317" w:rsidRDefault="00571317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  <w:t>Focus Group participant from 4/6/2021</w:t>
      </w:r>
      <w:r w:rsidR="004A4EAF">
        <w:rPr>
          <w:rFonts w:ascii="Times New Roman" w:hAnsi="Times New Roman" w:cs="Times New Roman"/>
        </w:rPr>
        <w:t>.</w:t>
      </w:r>
    </w:p>
    <w:p w14:paraId="63AEE31A" w14:textId="4C8E6047" w:rsidR="00571317" w:rsidRDefault="00571317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  <w:t xml:space="preserve">Alison made the following comments: </w:t>
      </w:r>
    </w:p>
    <w:p w14:paraId="1377B00E" w14:textId="6750AC11" w:rsidR="00571317" w:rsidRPr="00571317" w:rsidRDefault="00571317" w:rsidP="00571317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 w:rsidRPr="00571317">
        <w:rPr>
          <w:rFonts w:ascii="Times New Roman" w:hAnsi="Times New Roman" w:cs="Times New Roman"/>
        </w:rPr>
        <w:t>The homepage has a lot of valuable information and is presented nicely</w:t>
      </w:r>
    </w:p>
    <w:p w14:paraId="71A3C231" w14:textId="77777777" w:rsidR="00571317" w:rsidRDefault="00571317" w:rsidP="00571317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application features are exciting and helpful</w:t>
      </w:r>
    </w:p>
    <w:p w14:paraId="325DD0F5" w14:textId="366CBDF4" w:rsidR="00571317" w:rsidRDefault="00571317" w:rsidP="00571317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tool bar is extremely helpful for navigation</w:t>
      </w:r>
    </w:p>
    <w:p w14:paraId="04C00D57" w14:textId="45372660" w:rsidR="004A4EAF" w:rsidRDefault="004A4EAF" w:rsidP="004A4EAF">
      <w:pPr>
        <w:rPr>
          <w:rFonts w:ascii="Times New Roman" w:hAnsi="Times New Roman" w:cs="Times New Roman"/>
        </w:rPr>
      </w:pPr>
    </w:p>
    <w:p w14:paraId="6FC7F834" w14:textId="729D3183" w:rsidR="004A4EAF" w:rsidRDefault="004A4EAF" w:rsidP="004A4EAF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Kim Taylor:</w:t>
      </w:r>
    </w:p>
    <w:p w14:paraId="13815505" w14:textId="6A0DB34B" w:rsidR="004A4EAF" w:rsidRDefault="004A4EAF" w:rsidP="004A4EAF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  <w:t>Focus Group participant from 4/10/2021.</w:t>
      </w:r>
    </w:p>
    <w:p w14:paraId="5AB4D89D" w14:textId="1533E370" w:rsidR="004A4EAF" w:rsidRDefault="004A4EAF" w:rsidP="004A4EAF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  <w:t>Kim made the following comments:</w:t>
      </w:r>
    </w:p>
    <w:p w14:paraId="02A9024E" w14:textId="56F5DB76" w:rsidR="004A4EAF" w:rsidRDefault="00C020F0" w:rsidP="004A4EAF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features are great.</w:t>
      </w:r>
    </w:p>
    <w:p w14:paraId="6CAB01E6" w14:textId="2E99F03C" w:rsidR="00C020F0" w:rsidRDefault="00C020F0" w:rsidP="004A4EAF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utors have a lot of information.</w:t>
      </w:r>
    </w:p>
    <w:p w14:paraId="62A1F726" w14:textId="56180DBD" w:rsidR="00C020F0" w:rsidRDefault="00C020F0" w:rsidP="004A4EAF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aying the tutors through direct deposit is very useful.</w:t>
      </w:r>
    </w:p>
    <w:p w14:paraId="73D3FCF3" w14:textId="647C3975" w:rsidR="006729F8" w:rsidRDefault="006729F8" w:rsidP="006729F8">
      <w:pPr>
        <w:rPr>
          <w:rFonts w:ascii="Times New Roman" w:hAnsi="Times New Roman" w:cs="Times New Roman"/>
        </w:rPr>
      </w:pPr>
    </w:p>
    <w:p w14:paraId="0CB530BF" w14:textId="45A76F9A" w:rsidR="006729F8" w:rsidRPr="006729F8" w:rsidRDefault="006729F8" w:rsidP="006729F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Noel </w:t>
      </w:r>
      <w:proofErr w:type="spellStart"/>
      <w:r>
        <w:rPr>
          <w:rFonts w:ascii="Times New Roman" w:hAnsi="Times New Roman" w:cs="Times New Roman"/>
        </w:rPr>
        <w:t>Bendo</w:t>
      </w:r>
      <w:proofErr w:type="spellEnd"/>
      <w:r>
        <w:rPr>
          <w:rFonts w:ascii="Times New Roman" w:hAnsi="Times New Roman" w:cs="Times New Roman"/>
        </w:rPr>
        <w:t>:</w:t>
      </w:r>
    </w:p>
    <w:p w14:paraId="6F14C55D" w14:textId="43867474" w:rsidR="00571317" w:rsidRDefault="006729F8" w:rsidP="00571317">
      <w:pPr>
        <w:ind w:left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ocus Group participant from 4/11/2021.</w:t>
      </w:r>
    </w:p>
    <w:p w14:paraId="182E527F" w14:textId="78068235" w:rsidR="006729F8" w:rsidRDefault="006729F8" w:rsidP="00571317">
      <w:pPr>
        <w:ind w:left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oel made the following comments:</w:t>
      </w:r>
    </w:p>
    <w:p w14:paraId="2CBE12F5" w14:textId="28667213" w:rsidR="006729F8" w:rsidRDefault="006729F8" w:rsidP="006729F8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home page is easy to navigate.</w:t>
      </w:r>
    </w:p>
    <w:p w14:paraId="7D331DF0" w14:textId="591BC8CB" w:rsidR="006729F8" w:rsidRDefault="006729F8" w:rsidP="006729F8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application features are clearly presented.</w:t>
      </w:r>
    </w:p>
    <w:p w14:paraId="19F2F7C7" w14:textId="7411691E" w:rsidR="006729F8" w:rsidRDefault="006729F8" w:rsidP="006729F8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o unnecessary features.</w:t>
      </w:r>
    </w:p>
    <w:p w14:paraId="5AFA8B86" w14:textId="32D33086" w:rsidR="006729F8" w:rsidRDefault="006729F8" w:rsidP="006729F8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ost important feature: post listings</w:t>
      </w:r>
    </w:p>
    <w:p w14:paraId="6AF95A05" w14:textId="236C5F20" w:rsidR="006729F8" w:rsidRPr="006729F8" w:rsidRDefault="006729F8" w:rsidP="006729F8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ould like to see a ‘Review Tutor’ feature</w:t>
      </w:r>
    </w:p>
    <w:sectPr w:rsidR="006729F8" w:rsidRPr="006729F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CE53E1B"/>
    <w:multiLevelType w:val="hybridMultilevel"/>
    <w:tmpl w:val="15B062AE"/>
    <w:lvl w:ilvl="0" w:tplc="2038822A"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6036331A"/>
    <w:multiLevelType w:val="hybridMultilevel"/>
    <w:tmpl w:val="BC7A2FAC"/>
    <w:lvl w:ilvl="0" w:tplc="2F6A49EE"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9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1NTIzNTAytLC0sLBQ0lEKTi0uzszPAykwrAUAbqE5xSwAAAA="/>
  </w:docVars>
  <w:rsids>
    <w:rsidRoot w:val="00571317"/>
    <w:rsid w:val="004A4EAF"/>
    <w:rsid w:val="00571317"/>
    <w:rsid w:val="006729F8"/>
    <w:rsid w:val="00C020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A82A41"/>
  <w15:chartTrackingRefBased/>
  <w15:docId w15:val="{005003C8-E823-5349-A99E-43A05735AC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7131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6</TotalTime>
  <Pages>1</Pages>
  <Words>113</Words>
  <Characters>65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teryelle@me.com</dc:creator>
  <cp:keywords/>
  <dc:description/>
  <cp:lastModifiedBy>kleitionbendo98@gmail.com</cp:lastModifiedBy>
  <cp:revision>3</cp:revision>
  <dcterms:created xsi:type="dcterms:W3CDTF">2021-04-06T21:07:00Z</dcterms:created>
  <dcterms:modified xsi:type="dcterms:W3CDTF">2021-04-11T17:11:00Z</dcterms:modified>
</cp:coreProperties>
</file>